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หลักการเขียนโปรแกรม</w:t>
      </w:r>
      <w:r>
        <w:t xml:space="preserve"> </w:t>
      </w:r>
      <w:r>
        <w:t xml:space="preserve">วันที่</w:t>
      </w:r>
      <w:r>
        <w:t xml:space="preserve"> </w:t>
      </w:r>
      <w:r>
        <w:t xml:space="preserve">15</w:t>
      </w:r>
      <w:r>
        <w:t xml:space="preserve"> </w:t>
      </w:r>
      <w:r>
        <w:t xml:space="preserve">มิ.ย.</w:t>
      </w:r>
      <w:r>
        <w:t xml:space="preserve"> </w:t>
      </w:r>
      <w:r>
        <w:t xml:space="preserve">2565</w:t>
      </w:r>
    </w:p>
    <w:p>
      <w:pPr>
        <w:pStyle w:val="Date"/>
      </w:pPr>
      <w:r>
        <w:t xml:space="preserve">วันพฤหัสบดีที่</w:t>
      </w:r>
      <w:r>
        <w:t xml:space="preserve"> </w:t>
      </w:r>
      <w:r>
        <w:t xml:space="preserve">16</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นะคะ เด็ก ๆ จะต้องตอบให้กดผิดน่ะ โอเค ลงมือทำค่ะ เราอยากรู้ว่ารู้เรื่องการเขียนโปรแกรมนี้รู้เรื่องขนาดไหนนะคะ อันนี้คือแบบทดสอบก่อนเรียน สงสัยข้อไหนถามพี่เปาได้ อย่างนั้นแม่อ่านโจทย์ให้ฟัง เพื่ออธิบายก่อนไหมดูนะคะทุกคน ข้อที่ 1 เดี๋ยวขยายก่อน ข้อแรก 1. บอกชื่อภาษาคอมพิวเตอร์ เคยได้ยินไหม ภาษาคอมพิวเตอร์มีภาษาอะไรบ้าง ให้บอกชื่อ อย่างน้อย 5 ชื่อ แม่ตั้งให้ 5 ชื่อ ดูสิจะรู้กี่ชื่อ แต่ถ้าไม่รู้ให้ขีดเครื่องหมาะไรคะแบตนะคะวันที่ 1 นะเข้าใจโกรธแล้วนะคะมาดู 2 สลับหรือ ข้อ 2 หายหรือเดี๋ยวเราแก้ได้ แป๊บหนึ่งนะเด็ก ๆ อธิบายไปก่อน เดี๋ยวมันจะมีเพิ่ม เดี๋ยวแป๊บ ๆ รหัสเทียมหรือ Pseudocode มันมีชื่อภาษาอังกฤษว่า Pseudocode นะคะ หมายถึงอะไร ให้บอกมา รู้จักไหม ตอนนี้คือวัดความรู้ก่อนเรียนนะคะ แบบทดสอบก่อนเรียนนี่ ใช้วัดก่อนที่เราจะเรียน ว่าเรามีความรู้เรื่องนี้ไหมนะคะ ต่อไปข้อที่ 5 อัลกอริทึม เคยได้ยินไหม อัลกอริทึม แล้วรู้ไหมว่ามันคืออะไรนะคะ ให้บอกความหมายมานะคะ ต่อไปข้อที่ 6 ตัวแปร ตัวแปรนะคะหมายถึงอะไร ห้ามเปิดอินเทอร์เน็ตนะ ห้ามค้นใน Google เข้าใจไหม อันนี้แม่จะวัดว่าเรารู้หรือเปล่า เพราะฉะนั้น ต้องใช้สิ่งที่ตัวเองมีอยู่ตอนนี้ ห้ามเปิดอินเทอร์เน็ตค้นคำตอบเข้าใจไหมคะ เพราะอันนี้คือต้องการวัดว่าเคยรู้จักคำนี้ไหม รู้เรื่องนี้หรือเปล่า เพราะว่าแม่ก็จะได้สอนถูก ว่าถ้ายังไม่รู้ว่าจะได้มาอธิบายว่าอันนี้คืออะไรนะคะ เพราะฉะนั้น ห้ามเปิดอินเทอร์เน็ตตอบนะ ข้อที่ 7 ให้บอกชื่ออุปกรณ์ที่ใช้รับข้อมูล คอมพิวเตอร์มันรับข้อมูลผ่านอะไรบ้าง อุปกรณ์อะไรบ้าง อะไรคืออุปกรณ์รับข้อมูลของคอมพิวเตอร์นะคะ ข้อ 7 นะคะ ต่อไปข้อที่ 8 อุปกรณ์ประมวลผล คอมพิวเตอร์มันจะมีอุปกรณ์สำหรับประมวลผล มันชื่อว่าอะไร มันมีชื่อนะคะ แล้วก็ข้อที่ 9 อุปกรณ์ในการแสดงผล ใช่ การแสดงผล เพราะเราจะเขียนโปรแกรมได้นี่ เราจะต้องป้อนข้อมูลเข้าไป ป้อนเข้าไปสร็จแล้ว เราต้องการให้มันแสดงผลลัพธ์อย่างไร เห็นไหม เราจะต้องรู้ อะไรคือใช้ตัวแสดงผลของคอมพิวเตอ ร์และข้อสุดท้าย ตัวแปลภาษาคอมพิวเตอร์ อะไรคือตัวแปลภาษาคอมพิวเตอร์ รู้จักไหม นะคะ ทั้ง 10 ข้อ ถ้าข้อไหนตอบไม่ได้ ให้ใช้เครื่องหมายขีด โอเคไหม โอเคนะคะ ถ้าพร้อมแล้วลงมือทำได้ค่ะ ให้เวลา เอาเท่าไร 10 ข้อ เอากี่นาทีดี ข้อละนาทีก็จะใจร้ายไปไหม เอากี่นาที เด็ก ๆ อยากได้กี่นาที อันดับแรก 10 10 นาที ไม่มี 20 ไม่มี 20 2 คน 30 นาที 30 นาที 30 นาทีนี่เยอะเกินแล้วนะ เอาใหม่ ๆ ระหว่าง 20 กับ 30 พบกันครึ่งทาง ใครจะเอา 20 1 คน 30 30 ยกมือ ใครจะเอา 30 ยกมือ สูง ๆ ยกสิ โหวต รู้สึกจะแนวโน้มอยู่ที่ 30 นาทีนะคะ โอเค 30 นาที ลงมือทำค่ะ เราเริ่มที่ 9.40 น. นะ เพราะฉะนั้น เสร็จก็จะเป็น 10.10 น 1010 นาทีนะคะลงมือได้App เปิด Google ให้ลองทบทวน ดูวิธีไปทีละคำถามแล้วลองนึก ตัวไหนจำได้ตรงไป เดี๋ยวดู เข้าดู ไอ้กุ้งนางหรือ จำเมลได้หรือยัง เขาเอาให้เธอแล้วบ่ กุ้งนางจะถามอะไรคะ เดี๋ยวพี่ส่งให้ แล้วเก็บไว้ดี ๆ นะ เพราะเมลมหาวิทยาลัยล่ะ เวลาอาจารย์เขาทำคลาสเขานี่ จะได้เข้าได้นะคะ เดี๋ยวพี่เขาจะส่งให้ จำไว้ เก็บไว้ดี ๆ เมลนี้จะได้ใช้ในเวลาเรียน เมลส่วนตัวแม่ไม่สนใจนะคะ ทีนี้เด็ก ๆ ใครมีเมลมหาวิทยาลัยแล้ว อย่าลืมใส่รูปตัวเองเข้าไปด้วย แก้โปรไฟล์หน่อยนะคะ เอารูปใส่ เวลาเข้าจะเรียนจะได้เห็นหน้าเห็นตากัน จะได้รู้ว่าใครส่งงานแล้ว ใครยังไม่ได้ส่งได้อะไรอย่างนี้ จะได้ตามถูก เข้าใจไหมคะ เพราะปกติเราเรียกกันแต่ชื่อเล่นนะ เพราะฉะนั้น เปลี่ยนโปรไฟล์ตัวเอง รู้วิธีเปลี่ยนไหมคะ มันก็จะอยู่ตรงนี้ นี่ มันต้องเข้าเมลใครเมลมัน เปลี่ยนตรงเมลน่ะ ตอนที่เราใช้เมลน่ะไปตั้งค่าโปรไฟล์ที่ Gmail นะคะเด็ก ๆ ทีนี้มาดูเนื้อหาที่เราจะเรียนสัปดาห์นี้นะคะ เด็ก ๆ ก็เข้าไปที่ Class นะคะ แล้วก็จะเห็นเนื้อหาใหม่ คือ PowerPoint สัปดาห์ที่ 1 คลิกเข้าไปเปิดได้เลยค่ะ นะคะ เปิดหาได้เลย เรามาดูกันนะคะ สำหรับวิชานี้นะคะ ชื่อ หลักการเขียนโปรแกรม นะคะ ชื่อภาษาอังกฤษ ก็คือ แนะนำรายวิชานะคะ ชื่อภาษาไทยน่ะ คือ หลักการเขียนโปรแกรม ส่วนชื่อภาษาอังกฤษนะคะ Principle Prinเพิลprogramming หลักในการเขียนโปรแกรมนี้ จะเป็นมีทั้งหมด 3 หน่วยกิต แล้วถ้าเราเรียนคอมพิวเตอร์วิชาเอกส่วนใหญ่จะมี 3 หน่วยกิต แล้วจะต้องเรียนทั้งทฤษฎี หรือว่าปฏิบัติ แล้วก็มีศึกษาด้วยตัวเองนะคะ เห็นไหมคะ ทฤษฎี 2 หน่วย ปฏิบัติ 2 หน่วย แล้วก็ศึกษาด้วยตัวเอง 5 หน่วย ศึกษาด้วยตัวเองนั้น หมายถึงอะไร เช่น มอบหมายงานไปว่าให้เขียนโปรแกรม 1 โปรแกรม อย่างนี้ ก็คือต้องลองเขียนด้วยตัวเองนะคะ แต่ตอนสอนนี่ เขียนอย่างไรอะไร และมอบหมายว่าลองเขียนโปรแกรมดู คือ ศึกษาด้วยตัวเองนะคะ มาดูคำอธิบายรายวิชาก่อน วิชานี้นะคะ ก็คือเด็ก ๆ จะต้องรู้หลักการ รู้ขั้นตอนนะคะ รู้ประเภทของตัวแปรภาษา เห็นไหม เมื่อกี้ที่ถาม ตัวแปรภาษาคืออะไร มีใครตอบได้บ้างไหมนะคะ รู้อะไรอีก รู้วิธีการทำงานของคอมพิวเตอร์ ต้องรู้ก่อนมันคอมพิวเตอร์จะทำงานอย่างไร มันถึงจะเขียนโปรแกรมให้มันไปฝั่งคอมพิวเตอร์ได้ รู้อะไรอีก รู้ว่ารู้วิธีการวิเคราะห์ ก่อนจะเขียนโปรแกรมได้นี่ ต้องวิเคราะห์งานที่โจทย์หรือปัญหาให้ได้ก่อน เช่น ยกตัวอย่าง เช่น มีปัญหาว่าเมื่อกี้ แก้มน่ะ หรือกุ้งนางจำไม่ได้อยู่คนเดียว เห็นไหมคะ อีเมลใช่ไหม อีเมลมหาวิทยาลัย ซึ่งทุกคนนักศึกษาใหม่ทุกคนจะ มีอีเมลมหาลัยของตัวเอง เขามีให้ เพราะอะไร เพราะจะทำให้สามารถใช้งานระบบต่าง ๆ ในมหาลัยได้ อย่างเช่น ระบบบริหารงานการศึกษาใช่ไหมคะ ก็คือเด็กจะเข้าไปดูเกรดตัวเองได้ ตรวจสอบผลการเรียนของตัวเองได้ด้วยตัวเอง อย่างนี้เป็นต้น มันจะได้ใช้บ่อยแน่นอนนะคะ เขาถึงได้แจกให้นะคะ โอเคค่ะ ต่อไปนะคะ พูดถึงอะไรอีก วิธีการออกแบบ ต้องเขียนเป็น ออกแบบเป็น ไม่ใช่มาถึงเขียนเลยต้อง เขียนออกมาก่อน ออกแบบออกมาก่อน ว่าทำให้โปรแกรมนี้ แล้วก็ทำงานอย่างไร ก็คือออกแบบ มันไปทางไหน ไปทิศทางไหน มีทิศทางหรือเงื่อนไขอย่างไร ต้องรู้วิธีการออกแบบนะคะ นั่นก็คือวิธีการออกแบบในการเขียนผังงาน เห็นไหมคะ งานหรือ flowchart ที่บอกไปออกแบบโดยใช้คำสั่งเทียม Pseudo Code ออกแบบผ่านการวิเคราะห์อัลกอริทึมพื้นฐานนะคะ แล้วก็รู้เกี่ยวกับคำสั่งต่าง ๆ ที่เราจะใช้นั่นเองนะคะ ไวยากรณ์หรือคำสั่งต่าง ๆ ทีนี้ภาษานะคะ เขาบอกว่าพัฒนาโปรแกรมเราจะต้องเขียนโปรแกรมนี้ เลือกภาษาคอมพิวเตอร์ เห็นไหมคะ ที่ถามภาษาคอมพิวเตอร์รู้จักไหม มีกี่ตัว อะไรบ้าง ซึ่งในที่นี้นะคะ แม่จะสอนนี่ เป็นภาษาที่ชื่อว่า python ไหน ไม่มีใครรู้จัก python บ้าง ยกมือขึ้น ไม่รู้จักสักคนเลยเข้าใจ โอเคนะคะ ใครที่ไม่รู้จักขอถามรู้จักภาษา C ไหมภาษา C ก็ไม่รู้จัก โอเคค่ะ นะคะ ที่ นี้เราจะได้เรียนพร้อมกันเลย อันดับต่อมา อันดับต่อมา เด็ก ๆ จะได้ทำอะไร แนะนำตัว แนะนำตัวเองก่อน รู้จักผู้สอนก่อน ลืมเปลี่ยนเบอร์โทรนะนี่ เบอร์โทร. นี้ เบอร์โทร. นี้เบอร์โทร. เก่านะคะเบอร์โทรใหม่ คือ เด็กแก้ได้นะ เราอยู่ในอะไรเราอยู่ใน Google Drive นะคะ เด็ก ๆ สามารถพริกแก้เบอร์โทรศัพท์ได้เลย เข้าไปเลย 063 เด็กเข้าไปแก้ได้เลยนะคะ ใส่เบอร์โทรให้ถูกต้อง 9793539 นี่คือเบอร์โทรศัพท์นะคะ Facebook นะคะ ใช้ชื่อนี้นะคะ หน้าที่รับผิดชอบ เป็นอาจารย์ที่ปรึกษา หมู่เรียนด้วย แล้วก็เป็นอาจารย์ที่ดูแลอยู่ที่ศูนย์ DSS ด้วยนะคะ ห้องพักอาจารย์จริง ๆ นี่ จะอยู่ที่คณะวิทยาศาสตร์ เคยไปหรือยังตึก 7 น่ะ เคยไปหรือยัง ที่เราไปทำกิจกรรม จำได้ไหม คณะวิทยาศาสตร์นะคะ สาขา อยู่ที่สาขาวิชาคอมพิวเตอร์ นั่นคือห้องนะคะ ห้องพัก แต่ส่วนใหญ่ เดี๋ยวนี้อาจารย์แม่ก็ส่งงานผ่านระบบ Google classroom แล้วนะคะ เด็ก ๆ ไม่ต้องไปที่ตึกนะคะ แล้วก็ไม่ต้องพรินต์กระดาษออกมา สามารถส่งผ่านระบบได้เลยนะคะ เมื่อกี้เราทำแบบทดสอบไปแล้ว ขอถาม มีทั้งหมด 10 ข้อใครทำได้ 1 ข้อ ยกมือ แสดงว่ามากเกิน 1 ข้อ ใครทำได้ 2 ข้อ ยกมือนะคะ ยกมือ ใครทำได้ 2 ข้อ ยกมือ แบบทอดสดให้ทำแม่ถามว่าไปทำได้ 1 ข้อ ยกมือ แสดงว่ามีคนทำได้มากกว่า 1 ข้อ ใครทำได้ 2 ข้อ ยกมือ มีอุบล</w:t>
      </w:r>
    </w:p>
    <w:p>
      <w:pPr>
        <w:pStyle w:val="BodyText"/>
      </w:pPr>
      <w:r>
        <w:t xml:space="preserve">(ราชธานี)ทำได้ 2 ข้อ ใครทำได้ 3 ข้อ ได้กี่ข้อจำได้ไหม ตัวเองทำได้กี่ข้อ สอบกี่ข้อแม่ถามทีละคน มิ่งทำได้กี่ข้อ ได้หรือเปล่า 2 ข้อออพต้า ออพต้า ทำได้กี่ข้อ ประมาณ 5 หรือ 6 แม็กกี้ แม็กกี้ได้กี่ 5 ข้อ 3-5 กี่ข้อ บาสได้กี่ข้อ จำได้หรือเปล่า 10 ข้อตอบไม่ได้กี่ข้อ 3, 4, 5 ตี๋น้อย ตี๋น้อยทำได้กี่ข้อ จำได้ไหม จำได้ไหม 2 ข้อ องุ่น 3 หรือ 4 เดี๋ยวรอถามไอ้แก้มนะคะ แสดงว่ามีใครเคยเกินครึ่งเลยใช่หรือเปล่านี่ ไม่เป็นอะไรนะคะ เพราะแบบทดสอบก่อนเรียนใช้เพื่อวัดว่ามีความรู้เกี่ยวกับเรื่องที่จะเรียนมากน้อยแค่ไหน นึกออกนะ ไม่ต้อง Warrนะคะ มันบอกว่าห้ามไปแอบเปิดอินเทอร์เน็ตออกจากสิ่งที่ตัวเองรู้นะคะ โอเค มาดู บอกแล้วเอาเท่าที่เราจะใช้ฉันชื่อว่า python นะคะใน python นี่ มันจะเป็นภาษาเป็นสิ่งที่เขาเรียกว่าเป็น</w:t>
      </w:r>
      <w:r>
        <w:t xml:space="preserve"> </w:t>
      </w:r>
      <w:r>
        <w:t xml:space="preserve">“</w:t>
      </w:r>
      <w:r>
        <w:t xml:space="preserve">Open Source</w:t>
      </w:r>
      <w:r>
        <w:t xml:space="preserve">”</w:t>
      </w:r>
      <w:r>
        <w:t xml:space="preserve"> </w:t>
      </w:r>
      <w:r>
        <w:t xml:space="preserve">Open Source คืออะไร Open Source ก็คือโปรแกรมคอมพิวเตอร์ที่พัฒนาขึ้นมาเพื่อให้ใช้งานได้ฟรี ไม่เสียสตางค์ ใช้งานได้ฟรี ไม่เสียสตางค์ แล้วยังเป็นโปรแกรมที่เราจะสามารถแชร์หรือแบ่งปันให้คนอื่นมาพัฒนาต่อได้ นึกออกนะ ก็คือทำออกมาแล้วนี่ เหมือนตามหลักนะ คนที่จะเป็นนักเขียนโปรแกรมหรือโปรแกรมเมอร์น่ะ มันไม่ได้เขียนแค่คนเดียวหรอก มันต้องมีหลายคน ทีนี้เหมือนคนนี้ แม่เขียนไปแล้ว สมมุติแม่เขียนไปแล้ว แม่นึกไม่ออก แม่ไปโพสต์ทิ้งไว้ว่าอยู่ตรงนี้ ใครรู้ช่วยมาเขียนตอบหน่อยช่วย มาต่อยอดหน่อย นึกออกนะ ก็จะมีคนเข้ามาพัฒนาต่อได้ เห็นไหมคะ โปรแกรมก็จะต่อไปได้เรื่อย ๆ เป็นลักษณะอย่างนี้นะคะ แชร์ต่อได้ คุณเอาไปพัฒนาต่อได้นะ เราไม่หวง เราก็อยากได้แนวคิดคุณเหมือนกัน เพราะตอนนี้คิดไม่ออกแล้ว ฉันทำต่อไม่ได้ อะไรอย่างนี้นะคะ จะเป็นลักษณะนี้นะคะ แล้วอะไร รองรับคอมพิวเตอร์แพลตฟอร์ม คือ รองรับระบบคอมพิวเตอร์ทุกอย่าง platform ซ่อมคอมพิวเตอร์นะคะ บางคนใช้คอมพิวเตอร์ Windows ใช่ไหม กับข้างหลัง Mac ใช่ไหม เป็นแพลตฟอร์มคนละตัวใช่ไหม เป็นคอมพิวเตอร์คนละแบบ เมื่อถ้าเราเขียนด้วยภาษานี้ มันจะสามารถไปใช้งานให้กับคอมพิวเตอร์หลากหลายแบบเลย ในคอมพิวเตอร์ก็ได้ เดี๋ยวนี้สมาร์ตโฟนน่าจะเป็นคอมพิวเตอร์ประเภทหนึ่ง แท็บเล็ตก็จะเป็นคอมพิวเตอร์ประเภทหนึ่ง เขาเรียกว่า platform นะคะ โอเค ทีนี้มาดูภาษา python ครับ บอกเลยมันเป็นชื่อ python นี้รู้จักชื่องูนะคะ งูตัวใหญ่ ใครเคยดูเรื่องอนาคอนดา หนังเรื่องอนาคอนดา ที่มีงูตัวใหญ่ ๆ นะนี่มาจากไอ้นี่ python เขาบอกว่าจะตัวเล็กกว่าอนาคอนด้าหน่อยจริงๆ python มันจะเป็นงูในเทพนิยายเทพนิยายกรีกนะคะ งูไพธอนนะคะ เขาบอกพัฒนา เห็นไหมพัฒนาโดยไม่ยึดติด apart from นะคะคือไม่เรียกว่าใช้ขั้นตอนไหนก็พัฒนาได้หมดแค่เราไปใช้เครื่อง Mac ก็พัฒนาได้ต้องใช้เครื่องที่เป็น windows ก็พัฒนาได้อย่างนี้นะคะคือได้ปกติของระบบปฏิบัติการ Mac in touch Apple แบบ ของเราคนแบบมึงอ่ะปกติพัฒนาผ่านระบบปฏิบัติการ iOS ก็เขาน่ะ นะคะ เหมือนแอปของ… ถ้าใครใช้อุปกรณ์ของตระกูลแอปเปิลแหว่ง นึกออกนะ เวลาจะใช้ App นึกออกไหมลูกนะคะ Apple น่ะ มันมีข้อจำกัดของระบบเขา เหมือนเขาก็พยายามปิดกั้นระบบอื่น เพราะว่าระบบเขาดีนะคะ คือ ต้องเป็นเครื่องเขาระบบของเขาเท่านั้นนะคะ ไม่ให้ไปใช้ระบบอื่นว่าอย่างนั้นเถอะ อย่างเป็นต้นนะคะ แล้วก็บอกว่ามันเป็น open source เหมือนที่บอกนะคะ สามารถพัฒนาไม่ต้องเสียค่าใช้จ่าย ที่อธิบายไปว่า Open Source คืออะไรนะคะ มันก็จะมีข้อดี เดี๋ยวจะพูดถึงข้อดีของ open source นี่คือสาเหตุที่เรามาเลือกใช้ python พอมันมีข้อดี ก็คือนี่เห็นไหม เป็นโปรแกรมที่ใครก็ได้เข้ามาพัฒนาก็ได้อย่างที่บอกเห็นไหมคะประกอบประหยัดค่าใช้จ่ายเพราะไม่ต้องเสียเงินถ้าไม่เสียเงิน คือ ปกติมาโปรแกรมเวลาจะพัฒนานะคะ มันจะต้องเสียเงินซื้อ จะต้องเก็บเงินซื้อโปรแกรมมาพัฒนาอย่างนี้เป็นต้นนะคะพูดถึงเรื่องของแพลตฟอร์ม แพลตฟอร์มหมายถึงอะไร หมายถึงการทำงานร่วมกันของซอฟต์แวร์กับฮาร์ดแวร์ ซอฟต์แวร์แปลให้หมายถึงเครื่องไม่ออกนะแต่ถ้าพูดผิดฮาร์ดแวร์ให้พูดถึงเครื่องให้พูดถึงโปรแกรมนะคะ ต่างกัน ฮาร์ดแวร์กับซอฟต์แวร์ ฮาร์ดแวร์ คือ องค์ประกอบของเครื่องทั้งหมด คือฮาร์ดแวร์ แต่ถ้าเป็นโปรแกรม Software นะคะ ต่างกันอย่างไร เพราะว่าอะไร เห็นไหมคะ ฮาร์ดแวร์หรือเครื่องมีตั้งแต่เป็นคอมพิวเตอร์ คอมพิวเตอร์ตั้งโต๊ะเราเห็นไหมคะ มีเป็นมือถือ มีเป็นแท็บเล็ต ใช่ไหมเราก็รออีกตัวหนึ่งไม่ได้ใส่รูปเข้ามา ก็คือ Notebook นึกออกนะ เห็นไหมคะนั่นก็คือจัดอยู่ในฮาร์ดแวร์ แล้วทีนี้แพลตฟอร์มมพอมันล่ะอะตอมมันก็จะมีAndroid i เป็นระบบปฏิบัติการที่เป็นซอฟต์แวร์ระบบปฏิบัติการที่ชื่อว่า Androidi, OSLinuxหรือ Windowsอะไรนะจำไม่ได้นะคะมีหลายตัว เพราะไม่แน่ใจ แต่เดี๋ยวนี้หลัก ๆ มันจะเหลืออยู่ซอฟต์แวร์ที่เป็นระบบปฏิบัติการหลัก ๆ เหลืออยู่ 3 ตัวนะ มี Windows, Android, i3 ตัวนี้ก่อน Huawei มันใช้อะไรใช้มือถือหัวเว่ยบ้างอย่างนี้ถามเด็ก ๆ ดีกว่าไอ้เด็กใช้มือถือเนี่ยปฏิบัติการเป็นอะไรเป็นตัวนี้คือเขียวหรือเป็น Apple ตัวไหน ไหนใครใช้ iPhone ใครใช้เครื่อง iPhone มีใครใช้เครื่อง iPhone ไหม ยกมือมีมิ่งกับใคร มิ่งกับตี๋น้อยใช้โฟน ถ้า iPhone เป็นของแอปเปิลแหว่ง หรือ iOS นั่นเองนะคะ แต่ถ้าถ้าเป็น Samsung ใครใช้ Samsung ไม่มี ใครใช้ เน็ตไม่ยอมใช้อะไรนะ Lenovo หรือหรือของจีนนะHuaweiจะเป็นตัวเขียวนี่ Android นึกออกนะ ส่วนใหญ่นะคะ ส่วนใหญ่ แต่ถ้าเป็นคอมพิวเตอร์ เหมือนเครื่องนี้ ระบบปฏิบัติการมันคือตัวนี้ Windows ถ้าของ Mac จะเป็น iOS วันนี้ตอนนี้ที่คิดว่านะคะรัก ๆ จะเหลืออยู่แค่ 3 ตัวนี้มี Windows Android แล้วก็ iOS ของ Apple อยู่ 3 ตัวอื่นน่าจะไม่แล้ว หายไปไหนมา โอเคนะคะ สิ่งที่เราจะปฏิบัติในวันนี้ มันจะต้องติดตั้ง ดูดี ๆ นะคะ ขั้นตอนการติดตั้ง python อันดับแรกเปิดเว็บบราวเซอร์ เปิดตัวนี้ เปิด Google Chrome ขึ้นมา แล้วพิมพ์นะคะ พิมพ์ตามนี้นะ นึกออกนะ พิมพ์ชื่อ www. ในหน้าสไลด์เลยนะคะ ลงมือค่ะ ไปเปิดเว็บบราวเซอร์ของตัวเองขึ้นมานะคะ ใครเปิดแล้ว ไปที่เปิดแล้วให้คลิกเพิ่ม ก็พิมพ์ในช่องนี้ว่า www. นี่ ๆ ๆ ไม่พิมพ์ก็ Copy อย่างนี้นะคะ แถบเลือกเลยลูก แล้วก็คลิกอะไรคะCtrl Cปุ่ม Copy รู้จักปุ่มคอนโทรลไหม เด็ก ๆ ดูแป้นพิมพ์ตัวเอง พิมพ์นะคะแถวล่างปุ่มคอนโทรลไหม Control C แล้วก็ไปที่หน้าเว็บฯ นี้แล้วก็วางด้วยControl V เมื่อกี้ยังไม่ได้ ขอโทษดนตรีก่อน4 เราก็Control V นะคะ จากนั้นกดปุ่ม enter ทุกคนจะต้องเข้ามาที่หน้านี้ เข้าบ้านหรือยัง ใครยังไม่เข้าไม่ต้องพิมพ์ให้บอกไม่ต้องพิมพ์ สไลด์เราก็ Copy ำมาเพราะเปิดใน Google Drive เด็กๆสามารถคัดลอกได้เลยนะคะจะได้ไม่ต้องพิมพ์จะได้ไม่ผิด จำได้นะ แม่บอกแล้วนะคะ พอเข้ามาหน้านี้ ถ้าใครดูสไลด์ต่อไปปุ๊บสไลด์ที่ 2 ให้เลือก เห็นไหมคะ เลือกเมนู download ไปที่เมนู download เห็นหรือเปล่า ดาวน์โหลดแล้วเลือกอะไรคะ เลือก Windows ใช่ไหม เลือก 1, 2, 3 เหลืออันที่ 3 อันที่ 3 เช็กที่วินโดวส์นะคะ มันก็จะเข้ามาที่หน้านี้ ใครยังไม่เข้าหน้านี้ อยู่หน้านี้นะ เหมือนกันนะ อย่าโหลผิดนะ โอเคนะคะ ทีนี้ ในสไลด์ไปบอกว่าอย่างไรคะ เด็กๆจะต้องสเปกเครื่องตวดอย่างไรดูวิธีการนะคะ ให้เด็กๆ เดี๋ยวนะเจ้าหน้าต่างตัวนี้ลงมาก่อนหน้าต่างทั้งหมดเอาพวงลงมากดผิดขอโทษ ย่อลงนะคะ อันไหนไม่ใช้ก็จะปิดแล้วนะ นัดสาวลงมานะคะไม่ใช่ปิดนะนึกออกนะยอดกดยอดน่ะมันจะมียอดกับขยายกดย่อนะ แล้วทำอย่างไร คลิกดีกว่าค่ะเห็นเม้าส์นะ คลิกขวาเมาส์ คือ คลิกตรงนี้คลิกขวา ไม่ขึ้น เดี๋ยวนะ คือ พี่ ๆ เปลี่ยน windows ไม่เคยใช้ Windows ตัวนี้ยังไม่ชินขอหาก่อนหาไม่เจอใช้ตัวไหนมาตี้ไป Control panel ก็ได้ก็เห็นช็อตคัตมีไหมคะคลิกค่ะกด 2 ดัทีเข้าไปที่ control panel แล้วก็เข้าไปที่ System and Security ระบบจะคะ เข้าไปที่ระบบ แล้วก็เลือก System ขึ้นไหมไม่รู้ โอเคไหม ใครไม่ทันยกมือนะคะ ก่อนอื่น ๆ เลือกอะไรคะ เลือก Control panel ใช่ไหม เปิด Control panel เสร็จแล้วเลือก… เลืิอก… ตอนนี้ถึงไหน แล้วก็เลือกตัวแรก Sys and Securityพอเข้ามาในหน้าตัวนี้แล้วนะคะ ให้เลือก ฆัหะอย่างเดียว เลขตัวที่ 3 วันที่ 3 System นะคะ นี่ไง นี่คือระบบ บอกให้รู้ว่าเครื่องแต่ละเครื่องของเด็ก ๆ นี่นะคะ ปกติดีแล้ว พอเวลาไปแก้มันจะไม่เป็นกลัวแม่นะคะพ่อมึงกลัวแม่เราดูเพื่ออะไรเพื่อเราจะเช็คว่าสเปคเครื่องเราน่ะงงตรง System Type อะไรให้กดผิดน่ะ โอเค ลงมือทำค่ะ เราอยากรู้ว่ารู้เรื่องการเขียนโปรแกรมนี้รู้เรื่องขนาดไหนนะคะ อันนี้คือแบบทดสอบก่อนเรียน สงสัยข้อไหนถามพี่เปาได้ อย่างนั้นแม่อ่านโจทย์ให้ฟัง เพื่ออธิบายก่อนไหมดูนะคะทุกคน ข้อที่ 1 เดี๋ยวขยายก่อน ข้อแรก 1. บอกชื่อภาษาคอมพิวเตอร์ เคยได้ยินไหม ภาษาคอมพิวเตอร์มีภาษาอะไรบ้าง ให้บอกชื่อ อย่างน้อย 5 ชื่อ แม่ตั้งให้ 5 ชื่อ ดูสิจะรู้กี่ชื่อ แต่ถ้าไม่รู้ให้ขีดเครื่องหมาะไรคะแบตนะคะวันที่ 1 นะเข้าใจโกรธแล้วนะคะมาดู 2 สลับหรือ ข้อ 2 หายหรือเดี๋ยวเราแก้ได้ แป๊บหนึ่งนะเด็ก ๆ อธิบายไปก่อน เดี๋ยวมันจะมีเพิ่ม เดี๋ยวแป๊บ ๆ รหัสเทียมหรือ Pseudocode มันมีชื่อภาษาอังกฤษว่า Pseudocode นะคะ หมายถึงอะไร ให้บอกมา รู้จักไหม ตอนนี้คือวัดความรู้ก่อนเรียนนะคะ แบบทดสอบก่อนเรียนนี่ ใช้วัดก่อนที่เราจะเรียน ว่าเรามีความรู้เรื่องนี้ไหมนะคะ ต่อไปข้อที่ 5 อัลกอริทึม เคยได้ยินไหม อัลกอริทึม แล้วรู้ไหมว่ามันคืออะไรนะคะ ให้บอกความหมายมานะคะ ต่อไปข้อที่ 6 ตัวแปร ตัวแปรนะคะหมายถึงอะไร ห้ามเปิดอินเทอร์เน็ตนะ ห้ามค้นใน Google เข้าใจไหม อันนี้แม่จะวัดว่าเรารู้หรือเปล่า เพราะฉะนั้น ต้องใช้สิ่งที่ตัวเองมีอยู่ตอนนี้ ห้ามเปิดอินเทอร์เน็ตค้นคำตอบเข้าใจไหมคะ เพราะอันนี้คือต้องการวัดว่าเคยรู้จักคำนี้ไหม รู้เรื่องนี้หรือเปล่า เพราะว่าแม่ก็จะได้สอนถูก ว่าถ้ายังไม่รู้ว่าจะได้มาอธิบายว่าอันนี้คืออะไรนะคะ เพราะฉะนั้น ห้ามเปิดอินเทอร์เน็ตตอบนะ ข้อที่ 7 ให้บอกชื่ออุปกรณ์ที่ใช้รับข้อมูล คอมพิวเตอร์มันรับข้อมูลผ่านอะไรบ้าง อุปกรณ์อะไรบ้าง อะไรคืออุปกรณ์รับข้อมูลของคอมพิวเตอร์นะคะ ข้อ 7 นะคะ ต่อไปข้อที่ 8 อุปกรณ์ประมวลผล คอมพิวเตอร์มันจะมีอุปกรณ์สำหรับประมวลผล มันชื่อว่าอะไร มันมีชื่อนะคะ แล้วก็ข้อที่ 9 อุปกรณ์ในการแสดงผล ใช่ การแสดงผล เพราะเราจะเขียนโปรแกรมได้นี่ เราจะต้องป้อนข้อมูลเข้าไป ป้อนเข้าไปสร็จแล้ว เราต้องการให้มันแสดงผลลัพธ์อย่างไร เห็นไหม เราจะต้องรู้ อะไรคือใช้ตัวแสดงผลของคอมพิวเตอ ร์และข้อสุดท้าย ตัวแปลภาษาคอมพิวเตอร์ อะไรคือตัวแปลภาษาคอมพิวเตอร์ รู้จักไหม นะคะ ทั้ง 10 ข้อ ถ้าข้อไหนตอบไม่ได้ ให้ใช้เครื่องหมายขีด โอเคไหม โอเคนะคะ ถ้าพร้อมแล้วลงมือทำได้ค่ะ ให้เวลา เอาเท่าไร 10 ข้อ เอากี่นาทีดี ข้อละนาทีก็จะใจร้ายไปไหม เอากี่นาที เด็ก ๆ อยากได้กี่นาที อันดับแรก 10 10 นาที ไม่มี 20 ไม่มี 20 2 คน 30 นาที 30 นาที 30 นาทีนี่เยอะเกินแล้วนะ เอาใหม่ ๆ ระหว่าง 20 กับ 30 พบกันครึ่งทาง ใครจะเอา 20 1 คน 30 30 ยกมือ ใครจะเอา 30 ยกมือ สูง ๆ ยกสิ โหวต รู้สึกจะแนวโน้มอยู่ที่ 30 นาทีนะคะ โอเค 30 นาที ลงมือทำค่ะ เราเริ่มที่ 9.40 น. นะ เพราะฉะนั้น เสร็จก็จะเป็น 10.10 น 1010 นาทีนะคะลงมือได้App เปิด Google ให้ลองทบทวน ดูวิธีไปทีละคำถามแล้วลองนึก ตัวไหนจำได้ตรงไป เดี๋ยวดู เข้าดู ไอ้กุ้งนางหรือ จำเมลได้หรือยัง เขาเอาให้เธอแล้วบ่กุ้งนางจะถามอะไรคะ เดี๋ยวพี่ส่งให้ แล้วเก็บไว้ดี ๆ นะ เพราะเมลมหาวิทยาลัยล่ะ เวลาอาจารย์เขาทำคลาสเขานี่ จะได้เข้าได้นะคะ เดี๋ยวพี่เขาจะส่งให้ จำไว้ เก็บไว้ดี ๆ เมลนี้จะได้ใช้ในเวลาเรียน เมลส่วนตัวแม่ไม่สนใจนะคะ ทีนี้เด็ก ๆ ใครมีเมลมหาวิทยาลัยแล้ว อย่าลืมใส่รูปตัวเองเข้าไปด้วย แก้โปรไฟล์หน่อยนะคะ เอารูปใส่ เวลาเข้าจะเรียนจะได้เห็นหน้าเห็นตากัน จะได้รู้ว่าใครส่งงานแล้ว ใครยังไม่ได้ส่งได้อะไรอย่างนี้ จะได้ตามถูก เข้าใจไหมคะ เพราะปกติเราเรียกกันแต่ชื่อเล่นนะ เพราะฉะนั้น เปลี่ยนโปรไฟล์ตัวเอง รู้วิธีเปลี่ยนไหมคะ มันก็จะอยู่ตรงนี้ นี่ มันต้องเข้าเมลใครเมลมัน เปลี่ยนตรงเมลน่ะ ตอนที่เราใช้เมลน่ะไปตั้งค่าโปรไฟล์ที่ Gmail นะคะเด็ก ๆ ทีนี้มาดูเนื้อหาที่เราจะเรียนสัปดาห์นี้นะคะ เด็ก ๆ ก็เข้าไปที่ Class นะคะ แล้วก็จะเห็นเนื้อหาใหม่ คือ PowerPoint สัปดาห์ที่ 1 คลิกเข้าไปเปิดได้เลยค่ะ นะคะ เปิดหาได้เลย เรามาดูกันนะคะ สำหรับวิชานี้นะคะ ชื่อ หลักการเขียนโปรแกรม นะคะ ชื่อภาษาอังกฤษ ก็คือ แนะนำรายวิชานะคะ ชื่อภาษาไทยน่ะ คือ หลักการเขียนโปรแกรม ส่วนชื่อภาษาอังกฤษนะคะ Principle Prinเพิลprogramming หลักในการเขียนโปรแกรมนี้ จะเป็นมีทั้งหมด 3 หน่วยกิต แล้วถ้าเราเรียนคอมพิวเตอร์วิชาเอกส่วนใหญ่จะมี 3 หน่วยกิต แล้วจะต้องเรียนทั้งทฤษฎี หรือว่าปฏิบัติ แล้วก็มีศึกษาด้วยตัวเองนะคะ เห็นไหมคะ ทฤษฎี 2 หน่วย ปฏิบัติ 2 หน่วย แล้วก็ศึกษาด้วยตัวเอง 5 หน่วย ศึกษาด้วยตัวเองนั้น หมายถึงอะไร เช่น มอบหมายงานไปว่าให้เขียนโปรแกรม 1 โปรแกรม อย่างนี้ ก็คือต้องลองเขียนด้วยตัวเองนะคะ แต่ตอนสอนนี่ เขียนอย่างไรอะไร และมอบหมายว่าลองเขียนโปรแกรมดู คือ ศึกษาด้วยตัวเองนะคะ มาดูคำอธิบายรายวิชาก่อน วิชานี้นะคะ ก็คือเด็ก ๆ จะต้องรู้หลักการ รู้ขั้นตอนนะคะ รู้ประเภทของตัวแปรภาษา เห็นไหม เมื่อกี้ที่ถาม ตัวแปรภาษาคืออะไร มีใครตอบได้บ้างไหมนะคะ รู้อะไรอีก รู้วิธีการทำงานของคอมพิวเตอร์ ต้องรู้ก่อนมันคอมพิวเตอร์จะทำงานอย่างไร มันถึงจะเขียนโปรแกรมให้มันไปฝั่งคอมพิวเตอร์ได้ รู้อะไรอีก รู้ว่ารู้วิธีการวิเคราะห์ ก่อนจะเขียนโปรแกรมได้นี่ ต้องวิเคราะห์งานที่โจทย์หรือปัญหาให้ได้ก่อน เช่น ยกตัวอย่าง เช่น มีปัญหาว่าเมื่อกี้ แก้มน่ะ หรือกุ้งนางจำไม่ได้อยู่คนเดียว เห็นไหมคะ อีเมลใช่ไหม อีเมลมหาวิทยาลัย ซึ่งทุกคนนักศึกษาใหม่ทุกคนจะ มีอีเมลมหาลัยของตัวเอง เขามีให้ เพราะอะไร เพราะจะทำให้สามารถใช้งานระบบต่าง ๆ ในมหาลัยได้ อย่างเช่น ระบบบริหารงานการศึกษาใช่ไหมคะ ก็คือเด็กจะเข้าไปดูเกรดตัวเองได้ ตรวจสอบผลการเรียนของตัวเองได้ด้วยตัวเอง อย่างนี้เป็นต้น มันจะได้ใช้บ่อยแน่นอนนะคะ เขาถึงได้แจกให้นะคะ โอเคค่ะ ต่อไปนะคะ พูดถึงอะไรอีก วิธีการออกแบบ ต้องเขียนเป็น ออกแบบเป็น ไม่ใช่มาถึงเขียนเลยต้อง เขียนออกมาก่อน ออกแบบออกมาก่อน ว่าทำให้โปรแกรมนี้ แล้วก็ทำงานอย่างไร ก็คือออกแบบ มันไปทางไหน ไปทิศทางไหน มีทิศทางหรือเงื่อนไขอย่างไร ต้องรู้วิธีการออกแบบนะคะ นั่นก็คือวิธีการออกแบบในการเขียนผังงาน เห็นไหมคะ งานหรือ flowchart ที่บอกไปออกแบบโดยใช้คำสั่งเทียม Pseudo Code ออกแบบผ่านการวิเคราะห์อัลกอริทึมพื้นฐานนะคะ แล้วก็รู้เกี่ยวกับคำสั่งต่าง ๆ ที่เราจะใช้นั่นเองนะคะ ไวยากรณ์หรือคำสั่งต่าง ๆ ทีนี้ภาษานะคะ เขาบอกว่าพัฒนาโปรแกรมเราจะต้องเขียนโปรแกรมนี้ เลือกภาษาคอมพิวเตอร์ เห็นไหมคะ ที่ถามภาษาคอมพิวเตอร์รู้จักไหม มีกี่ตัว อะไรบ้าง ซึ่งในที่นี้นะคะ แม่จะสอนนี่ เป็นภาษาที่ชื่อว่า python ไหน ไม่มีใครรู้จัก python บ้าง ยกมือขึ้น ไม่รู้จักสักคนเลยเข้าใจ โอเคนะคะ ใครที่ไม่รู้จักขอถามรู้จักภาษา C ไหมภาษา C ก็ไม่รู้จัก โอเคค่ะ นะคะ ที่ นี้เราจะได้เรียนพร้อมกันเลย อันดับต่อมา อันดับต่อมา เด็ก ๆ จะได้ทำอะไร แนะนำตัว แนะนำตัวเองก่อน รู้จักผู้สอนก่อน ลืมเปลี่ยนเบอร์โทรนะนี่ เบอร์โทร. นี้ เบอร์โทร. นี้เบอร์โทร. เก่านะคะเบอร์โทรใหม่ คือ เด็กแก้ได้นะ เราอยู่ในอะไรเราอยู่ใน Google Drive นะคะ เด็ก ๆ สามารถพริกแก้เบอร์โทรศัพท์ได้เลย เข้าไปเลย 063 เด็กเข้าไปแก้ได้เลยนะคะ ใส่เบอร์โทรให้ถูกต้อง 9793539 นี่คือเบอร์โทรศัพท์นะคะ Facebook นะคะ ใช้ชื่อนี้นะคะ หน้าที่รับผิดชอบ เป็นอาจารย์ที่ปรึกษา หมู่เรียนด้วย แล้วก็เป็นอาจารย์ที่ดูแลอยู่ที่ศูนย์ DSS ด้วยนะคะ ห้องพักอาจารย์จริง ๆ นี่ จะอยู่ที่คณะวิทยาศาสตร์ เคยไปหรือยังตึก 7 น่ะ เคยไปหรือยัง ที่เราไปทำกิจกรรม จำได้ไหม คณะวิทยาศาสตร์นะคะ สาขา อยู่ที่สาขาวิชาคอมพิวเตอร์ นั่นคือห้องนะคะ ห้องพัก แต่ส่วนใหญ่ เดี๋ยวนี้อาจารย์แม่ก็ส่งงานผ่านระบบ Google classroom แล้วนะคะ เด็ก ๆ ไม่ต้องไปที่ตึกนะคะ แล้วก็ไม่ต้องพรินต์กระดาษออกมา สามารถส่งผ่านระบบได้เลยนะคะ เมื่อกี้เราทำแบบทดสอบไปแล้ว ขอถาม มีทั้งหมด 10 ข้อใครทำได้ 1 ข้อ ยกมือ แสดงว่ามากเกิน 1 ข้อ ใครทำได้ 2 ข้อ ยกมือนะคะ ยกมือ ใครทำได้ 2 ข้อ ยกมือ แบบทอดสดให้ทำแม่ถามว่าไปทำได้ 1 ข้อ ยกมือ แสดงว่ามีคนทำได้มากกว่า 1 ข้อ ใครทำได้ 2 ข้อ ยกมือ มีอุบล</w:t>
      </w:r>
    </w:p>
    <w:p>
      <w:pPr>
        <w:pStyle w:val="BodyText"/>
      </w:pPr>
      <w:r>
        <w:t xml:space="preserve">(ราชธานี)ทำได้ 2 ข้อ ใครทำได้ 3 ข้อ ได้กี่ข้อจำได้ไหม ตัวเองทำได้กี่ข้อ สอบกี่ข้อแม่ถามทีละคน มิ่งทำได้กี่ข้อ ได้หรือเปล่า 2 ข้อออพต้า ออพต้า ทำได้กี่ข้อ ประมาณ 5 หรือ 6 แม็กกี้ แม็กกี้ได้กี่ 5 ข้อ 3-5 กี่ข้อ บาสได้กี่ข้อ จำได้หรือเปล่า 10 ข้อตอบไม่ได้กี่ข้อ 3, 4, 5 ตี๋น้อย ตี๋น้อยทำได้กี่ข้อ จำได้ไหม จำได้ไหม 2 ข้อ องุ่น 3 หรือ 4 เดี๋ยวรอถามไอ้แก้มนะคะ แสดงว่ามีใครเคยเกินครึ่งเลยใช่หรือเปล่านี่ ไม่เป็นอะไรนะคะ เพราะแบบทดสอบก่อนเรียนใช้เพื่อวัดว่ามีความรู้เกี่ยวกับเรื่องที่จะเรียนมากน้อยแค่ไหน นึกออกนะ ไม่ต้อง Warrนะคะ มันบอกว่าห้ามไปแอบเปิดอินเทอร์เน็ตออกจากสิ่งที่ตัวเองรู้นะคะ โอเค มาดู บอกแล้วเอาเท่าที่เราจะใช้ฉันชื่อว่า python นะคะใน python นี่ มันจะเป็นภาษาเป็นสิ่งที่เขาเรียกว่าเป็น</w:t>
      </w:r>
      <w:r>
        <w:t xml:space="preserve"> </w:t>
      </w:r>
      <w:r>
        <w:t xml:space="preserve">“</w:t>
      </w:r>
      <w:r>
        <w:t xml:space="preserve">Open Source</w:t>
      </w:r>
      <w:r>
        <w:t xml:space="preserve">”</w:t>
      </w:r>
      <w:r>
        <w:t xml:space="preserve"> </w:t>
      </w:r>
      <w:r>
        <w:t xml:space="preserve">Open Source คืออะไร Open Source ก็คือโปรแกรมคอมพิวเตอร์ที่พัฒนาขึ้นมาเพื่อให้ใช้งานได้ฟรี ไม่เสียสตางค์ ใช้งานได้ฟรี ไม่เสียสตางค์ แล้วยังเป็นโปรแกรมที่เราจะสามารถแชร์หรือแบ่งปันให้คนอื่นมาพัฒนาต่อได้ นึกออกนะ ก็คือทำออกมาแล้วนี่ เหมือนตามหลักนะ คนที่จะเป็นนักเขียนโปรแกรมหรือโปรแกรมเมอร์น่ะ มันไม่ได้เขียนแค่คนเดียวหรอก มันต้องมีหลายคน ทีนี้เหมือนคนนี้ แม่เขียนไปแล้ว สมมุติแม่เขียนไปแล้ว แม่นึกไม่ออก แม่ไปโพสต์ทิ้งไว้ว่าอยู่ตรงนี้ ใครรู้ช่วยมาเขียนตอบหน่อยช่วย มาต่อยอดหน่อย นึกออกนะ ก็จะมีคนเข้ามาพัฒนาต่อได้ เห็นไหมคะ โปรแกรมก็จะต่อไปได้เรื่อย ๆ เป็นลักษณะอย่างนี้นะคะ แชร์ต่อได้ คุณเอาไปพัฒนาต่อได้นะ เราไม่หวง เราก็อยากได้แนวคิดคุณเหมือนกัน เพราะตอนนี้คิดไม่ออกแล้ว ฉันทำต่อไม่ได้ อะไรอย่างนี้นะคะ จะเป็นลักษณะนี้นะคะ แล้วอะไร รองรับคอมพิวเตอร์แพลตฟอร์ม คือ รองรับระบบคอมพิวเตอร์ทุกอย่าง platform ซ่อมคอมพิวเตอร์นะคะ บางคนใช้คอมพิวเตอร์ Windows ใช่ไหม กับข้างหลัง Mac ใช่ไหม เป็นแพลตฟอร์มคนละตัวใช่ไหม เป็นคอมพิวเตอร์คนละแบบ เมื่อถ้าเราเขียนด้วยภาษานี้ มันจะสามารถไปใช้งานให้กับคอมพิวเตอร์หลากหลายแบบเลย ในคอมพิวเตอร์ก็ได้ เดี๋ยวนี้สมาร์ตโฟนน่าจะเป็นคอมพิวเตอร์ประเภทหนึ่ง แท็บเล็ตก็จะเป็นคอมพิวเตอร์ประเภทหนึ่ง เขาเรียกว่า platform นะคะ โอเค ทีนี้มาดูภาษา python ครับ บอกเลยมันเป็นชื่อ python นี้รู้จักชื่องูนะคะ งูตัวใหญ่ ใครเคยดูเรื่องอนาคอนดา หนังเรื่องอนาคอนดา ที่มีงูตัวใหญ่ ๆ นะนี่มาจากไอ้นี่ python เขาบอกว่าจะตัวเล็กกว่าอนาคอนด้าหน่อยจริงๆ python มันจะเป็นงูในเทพนิยายเทพนิยายกรีกนะคะ งูไพธอนนะคะ เขาบอกพัฒนา เห็นไหมพัฒนาโดยไม่ยึดติด apart from นะคะคือไม่เรียกว่าใช้ขั้นตอนไหนก็พัฒนาได้หมดแค่เราไปใช้เครื่อง Mac ก็พัฒนาได้ต้องใช้เครื่องที่เป็น windows ก็พัฒนาได้อย่างนี้นะคะคือได้ปกติของระบบปฏิบัติการ Mac in touch Apple แบบ ของเราคนแบบมึงอ่ะปกติพัฒนาผ่านระบบปฏิบัติการ iOS ก็เขาน่ะ นะคะ เหมือนแอปของ… ถ้าใครใช้อุปกรณ์ของตระกูลแอปเปิลแหว่ง นึกออกนะ เวลาจะใช้ App นึกออกไหมลูกนะคะ Apple น่ะ มันมีข้อจำกัดของระบบเขา เหมือนเขาก็พยายามปิดกั้นระบบอื่น เพราะว่าระบบเขาดีนะคะ คือ ต้องเป็นเครื่องเขาระบบของเขาเท่านั้นนะคะ ไม่ให้ไปใช้ระบบอื่นว่าอย่างนั้นเถอะ อย่างเป็นต้นนะคะ แล้วก็บอกว่ามันเป็น open source เหมือนที่บอกนะคะ สามารถพัฒนาไม่ต้องเสียค่าใช้จ่าย ที่อธิบายไปว่า Open Source คืออะไรนะคะ มันก็จะมีข้อดี เดี๋ยวจะพูดถึงข้อดีของ open source นี่คือสาเหตุที่เรามาเลือกใช้ python พอมันมีข้อดี ก็คือนี่เห็นไหม เป็นโปรแกรมที่ใครก็ได้เข้ามาพัฒนาก็ได้อย่างที่บอกเห็นไหมคะประกอบประหยัดค่าใช้จ่ายเพราะไม่ต้องเสียเงินถ้าไม่เสียเงิน คือ ปกติมาโปรแกรมเวลาจะพัฒนานะคะ มันจะต้องเสียเงินซื้อ จะต้องเก็บเงินซื้อโปรแกรมมาพัฒนาอย่างนี้เป็นต้นนะคะพูดถึงเรื่องของแพลตฟอร์ม แพลตฟอร์มหมายถึงอะไร หมายถึงการทำงานร่วมกันของซอฟต์แวร์กับฮาร์ดแวร์ ซอฟต์แวร์แปลให้หมายถึงเครื่องไม่ออกนะแต่ถ้าพูดผิดฮาร์ดแวร์ให้พูดถึงเครื่องให้พูดถึงโปรแกรมนะคะ ต่างกัน ฮาร์ดแวร์กับซอฟต์แวร์ ฮาร์ดแวร์ คือ องค์ประกอบของเครื่องทั้งหมด คือฮาร์ดแวร์ แต่ถ้าเป็นโปรแกรม Software นะคะ ต่างกันอย่างไร เพราะว่าอะไร เห็นไหมคะ ฮาร์ดแวร์หรือเครื่องมีตั้งแต่เป็นคอมพิวเตอร์ คอมพิวเตอร์ตั้งโต๊ะเราเห็นไหมคะ มีเป็นมือถือ มีเป็นแท็บเล็ต ใช่ไหมเราก็รออีกตัวหนึ่งไม่ได้ใส่รูปเข้ามา ก็คือ Notebook นึกออกนะ เห็นไหมคะนั่นก็คือจัดอยู่ในฮาร์ดแวร์ แล้วทีนี้แพลตฟอร์มมพอมันล่ะอะตอมมันก็จะมีAndroid i เป็นระบบปฏิบัติการที่เป็นซอฟต์แวร์ระบบปฏิบัติการที่ชื่อว่า Androidi, OSLinuxหรือ Windowsอะไรนะจำไม่ได้นะคะมีหลายตัว เพราะไม่แน่ใจ แต่เดี๋ยวนี้หลัก ๆ มันจะเหลืออยู่ซอฟต์แวร์ที่เป็นระบบปฏิบัติการหลัก ๆ เหลืออยู่ 3 ตัวนะ มี Windows, Android, i3 ตัวนี้ก่อน Huawei มันใช้อะไรใช้มือถือหัวเว่ยบ้างอย่างนี้ถามเด็ก ๆ ดีกว่าไอ้เด็กใช้มือถือเนี่ยปฏิบัติการเป็นอะไรเป็นตัวนี้คือเขียวหรือเป็น Apple ตัวไหน ไหนใครใช้ iPhone ใครใช้เครื่อง iPhone มีใครใช้เครื่อง iPhone ไหม ยกมือมีมิ่งกับใคร มิ่งกับตี๋น้อยใช้โฟน ถ้า iPhone เป็นของแอปเปิลแหว่ง หรือ iOS นั่นเองนะคะ แต่ถ้าถ้าเป็น Samsung ใครใช้ Samsung ไม่มี ใครใช้ เน็ตไม่ยอมใช้อะไรนะ Lenovo หรือหรือของจีนนะHuaweiจะเป็นตัวเขียวนี่ Android นึกออกนะ ส่วนใหญ่นะคะ ส่วนใหญ่ แต่ถ้าเป็นคอมพิวเตอร์ เหมือนเครื่องนี้ ระบบปฏิบัติการมันคือตัวนี้ Windows ถ้าของ Mac จะเป็น iOS วันนี้ตอนนี้ที่คิดว่านะคะรัก ๆ จะเหลืออยู่แค่ 3 ตัวนี้มี Windows Android แล้วก็ iOS ของ Apple อยู่ 3 ตัวอื่นน่าจะไม่แล้ว หายไปไหนมา โอเคนะคะ สิ่งที่เราจะปฏิบัติในวันนี้ มันจะต้องติดตั้ง ดูดี ๆ นะคะ ขั้นตอนการติดตั้ง python อันดับแรกเปิดเว็บบราวเซอร์ เปิดตัวนี้ เปิด Google Chrome ขึ้นมา แล้วพิมพ์นะคะ พิมพ์ตามนี้นะ นึกออกนะ พิมพ์ชื่อ www. ในหน้าสไลด์เลยนะคะ ลงมือค่ะ ไปเปิดเว็บบราวเซอร์ของตัวเองขึ้นมานะคะ ใครเปิดแล้ว ไปที่เปิดแล้วให้คลิกเพิ่ม ก็พิมพ์ในช่องนี้ว่า www. นี่ ๆ ๆ ไม่พิมพ์ก็ Copy อย่างนี้นะคะ แถบเลือกเลยลูก แล้วก็คลิกอะไรคะCtrl Cปุ่ม Copy รู้จักปุ่มคอนโทรลไหม เด็ก ๆ ดูแป้นพิมพ์ตัวเอง พิมพ์นะคะแถวล่างปุ่มคอนโทรลไหม Control C แล้วก็ไปที่หน้าเว็บฯ นี้แล้วก็วางด้วยControl V เมื่อกี้ยังไม่ได้ ขอโทษดนตรีก่อน4 เราก็Control V นะคะ จากนั้นกดปุ่ม enter ทุกคนจะต้องเข้ามาที่หน้านี้ เข้าบ้านหรือยัง ใครยังไม่เข้าไม่ต้องพิมพ์ให้บอกไม่ต้องพิมพ์ สไลด์เราก็ Copy ำมาเพราะเปิดใน Google Drive เด็กๆสามารถคัดลอกได้เลยนะคะจะได้ไม่ต้องพิมพ์จะได้ไม่ผิด จำได้นะ แม่บอกแล้วนะคะ พอเข้ามาหน้านี้ ถ้าใครดูสไลด์ต่อไปปุ๊บสไลด์ที่ 2 ให้เลือก เห็นไหมคะ เลือกเมนู download ไปที่เมนู download เห็นหรือเปล่า ดาวน์โหลดแล้วเลือกอะไรคะ เลือก Windows ใช่ไหม เลือก 1, 2, 3 เหลืออันที่ 3 อันที่ 3 เช็กที่วินโดวส์นะคะ มันก็จะเข้ามาที่หน้านี้ ใครยังไม่เข้าหน้านี้ อยู่หน้านี้นะ เหมือนกันนะ อย่าโหลผิดนะ โอเคนะคะ ทีนี้ ในสไลด์ไปบอกว่าอย่างไรคะ เด็กๆจะต้องสเปกเครื่องตวดอย่างไรดูวิธีการนะคะ ให้เด็กๆ เดี๋ยวนะเจ้าหน้าต่างตัวนี้ลงมาก่อนหน้าต่างทั้งหมดเอาพวงลงมากดผิดขอโทษ ย่อลงนะคะ อันไหนไม่ใช้ก็จะปิดแล้วนะ นัดสาวลงมานะคะไม่ใช่ปิดนะนึกออกนะยอดกดยอดน่ะมันจะมียอดกับขยายกดย่อนะ แล้วทำอย่างไร คลิกดีกว่าค่ะเห็นเม้าส์นะ คลิกขวาเมาส์ คือ คลิกตรงนี้คลิกขวา ไม่ขึ้น เดี๋ยวนะ คือ พี่ ๆ เปลี่ยน windows ไม่เคยใช้ Windows ตัวนี้ยังไม่ชินขอหาก่อนหาไม่เจอใช้ตัวไหนมาตี้ไป Control panel ก็ได้ก็เห็นช็อตคัตมีไหมคะคลิกค่ะกด 2 ดัทีเข้าไปที่ control panel แล้วก็เข้าไปที่ System and Security ระบบจะคะ เข้าไปที่ระบบ แล้วก็เลือก System ขึ้นไหมไม่รู้ โอเคไหม ใครไม่ทันยกมือนะคะ ก่อนอื่น ๆ เลือกอะไรคะ เลือก Control panel ใช่ไหม เปิด Control panel เสร็จแล้วเลือก… เลืิอก… ตอนนี้ถึงไหน แล้วก็เลือกตัวแรก Sys and Securityพอเข้ามาในหน้าตัวนี้แล้วนะคะ ให้เลือก ฆัหะอย่างเดียว เลขตัวที่ 3 วันที่ 3 System นะคะ นี่ไง นี่คือระบบ บอกให้รู้ว่าเครื่องแต่ละเครื่องของเด็ก ๆ นี่นะคะ ปกติดีแล้ว พอเวลาไปแก้มันจะไม่เป็นกลัวแม่นะคะพ่อมึงกลัวแม่เราดูเพื่ออะไรเพื่อเราจะเช็คว่าสเปคเครื่องเราน่ะงงพวกนี้ เราจะดูตรงนี้นะคะลูก ดูตรง System Type นะคะ เพราะอะไรเด็ก ๆ ไอ้ตัววันนี้ อย่าเพิ่งปิดนะเปิดเปิดนี่ไหนล่ะเห็นไหมคะใน Windows น่ะนะคะ เพราะอะไร ใช้เช็ก เด็ก ๆ ต้องเช็ชกว่า เห็นไหม เด็ก ๆ มันจะเป็น 32 Bit กับ 64 bit เด็ก ๆดูว่าเด็กๆของเด็กๆเป็น64 หรือว่า 32 ดูตัวเลขตรงนี้ไหนของใคร 64 64 ยกมือของใครที่ 64 ก็คือเราต้องเลือก ยกpython เราเป็น windows installer 64 bit นึกออกไหมลูกอยากให้มันถูกไหนของใคร 32 มีไหม ถ้าของใคร 32 ก็ต้องเลือก 32 นะคะ มันมี 64 ใช่ไหม 64 กับ 32 ฉะนั้น ในกรณีที่ ถ้าเครื่องใครกลับไปทำที่บ้านแล้ว notebook ตัวเอง นึกออกนะ ไม่เท่ากันนะคะ เหมือนตรงที่แม่พาทำนะคะ มันจะต่างกันฉะนั้น ต้องเลือกนี่คือวิธีการตรวจสอบนะคะ ก็คือถ้าใครถ้าใครกลับไปแล้วจะไปลองลงเครื่อง หรือ Notebook ตัวเองน่ะ นึกออกไหม เช็กก่อนว่าเครื่องตัวเองเป็น 64 bit หรือ 32 bit ถ้าเป็นอะไรนะ ถ้าเป็นระบบปฏิบัติการ Mac มันก็จะเป็น มันก็จะเป็น ถ้าเป็นของ Mac เราก็มาเลือกตรงนี้ นึกออกนะ เราก็มาเลือก Mac OS เห็นไหมคะ ตรงดาวน์โหลด เขาจะมีให้เลือกเป็น windows กับ Mac OS ใช่ไหม นะคะ นะคะ ทีนี้เด็ก ๆ ย้อนกลับ ย้อนกลับมาที่เราดาวน์โหลดอ่อนยังไม่ได้ให้กดใช่ไหมใน Windows 10 เขาบอกเอาเวอร์ชันล่าสุดเลย ก็คือตัวนี้ คลิกตรงนี้เลยนะคะ เราจะเอาเวอร์ชันล่าสุด สังเกตตรงนี้ ดาวน์โหลดเสร็จต้องรอก่อนนะร อก่อนมันจะโหลดเสร็จ ดูอย่างไรว่าดาวน์โหลดเสร็จแล้ว เด็ก ๆ ดูนะคะ ถ้ามันไม่มีไอ้หมุน ๆ แล้ว แสดงว่าดาวนนเราให้ดับเบิลคลิกเลยค่ะ เห็นหรือเปล่า มันจะขึ้นหน้านี้ขึ้นมา ดูในสไลด์ควบคู่ไปด้วยได้นะคะ ให้เด็ก ๆ ติ๊กตรงนี้ด้วยนะ Add python 3.10 iPadด้วย ของใครที่ขึ้นแบบนี้มา เห็นไหม ติ๊กด้วยนะคะต้องติ๊กติ๊กห้ามติ๊กเดียว OK หรือยังเดี๋ยวดูนะคะใครยังไม่ถึงขั้นตอนนี้ ไป Click ที่ Customize installation น formationเพราะอะไรเพราะว่าถ้าเราคิดตรงนี้เราจะไปเลือกตำแหน่งที่จะเก็บตรงนี้ ใครถึงตรงนี้หรือยัง ถึงหรือยังคะ อันนี้หรือยังดึกแล้วนะ เสร็จแล้วคลิก อันที่ 2 นะ เสร็จแล้วอันนี้เลือกหมดเหมือนเขาเลย คลิก next นะคะ คลิก next ดูในสไลด์เราประกอบด้วยนะคะ Install from all users นะคะ เราเลือกตัวนี้นะคะ เห็นไหม เด็ก ๆ เราต้องเลือกตัวนี้ด้วยนะคะ แล้วก็ออกตรงนี้นะคะ เห็นไหมคะ ตรงนี้คลิก Brows ใคร ไม่ดู ๆ ดูสไลด์ประกอบ เห็นไหม นะคะ ให้เราเลือกเบาDC ไปที่Drive Cthis PC แล้วเลือก โอเคไหม โอเคไหม ให้เด็ก ๆ เลือกนี่นะคะ this PC เราก็เลือก Local Disk C: เราจะทำบุญเด้อไว้ที่นิวโฟลเดอร์ตรงนี้นะคะ เห็นไหมแล้วก็พิมพ์คำว่า python ลงไป t-y-p-h o nOK หรือยังคะทำ Folder เพื่อเก็บเขาน่ะแล้วให้เราคลิกเข้าไปที่… python นะคะ แล้วคลิก OK ชื่อตรงนี้ เห็นไหมจะต้องเป็น C: python ถ้าไม่ทันนะคะ ถ้าไม่ทันน่ะ ลองพยายามยกมือถื นั่งนิ่ง ๆ ไม่ยอ่เราจะไม่รู้นะ ปฏิกิริยาเราก็ว่าตามเราทันนะถ้าเราไม่ทันเบรก ไว้ด้วย ดูในสไลด์ได้นะเด็ก ๆ พอเห็นไหม พอชื่ออะไรเป็นของเราก็คือ Install ได้เลย ก็คือปรากฏตรงนี้ C: python เลือก ต้องเลือก ด้วยดูนะคะเด็กๆใครยังไม่ติดตัวนี้ต้องติ๊กด้วยตัวบน แล้วก็เช็กว่าชื่อตรง แล้วก็กด Install ด้วยเลย มันก็จะถาม มันจะขึ้นมาถาม เดี๋ยวนี้ Windows มันจะขึ้นมาถาม ต้องกด Yes นะคะ กด Yes เราก็จะรอให้มันวิ่งไป ถ้าใครขึ้น ดูนะคะพอเครื่องใครขึ้น Setup was Successfull กดโค้กได้เลย ขึ้นแล้วเหมือนแม่นิให้กดที่ปุ่ม Close แล้วให้เข้ามาที่เครื่องมือค้นหานี่ เห็นไหม แล้วพิมพ์ตัว P กับตัว y ถ้าใครติดตั้งเสร็จ เห็นไหมคะ ตัวนี้จะขึ้นมานี่ python 3.10 ขึ้นมา 64 bit เห็นไหม คลิกค่ะ คลิกเพื่อเปิดดู เห็นหรือเปล่า ใครไม่ขึ้น ลองนะคะ ต้องคลิกที่ตัวนี้นะคะ แล้วก็กด py py ก็คือ python นั่นเอง ให้เลือกที่เป็น python App น่ะ เปิดทิ้งไว้ให้ดูนะคะ ว่าใครขึ้นแล้วใครยังติดตั้งไม่สำเร็จ ถ้าใครขึ้นมันจะมีตัวนี้ เด็ก ๆ อาจจะสงสัย ทำไมเรื่องตัวเองจะเป็น 3.10 นะ แต่ของเพื่อนบางเครื่องเป็น 3.9 เหมือนที่แม่บอกเครื่องแต่ละเครื่องสเปกไม่เหมือนกันนึกออกนะ โปรแกรมมันจะอัตโนมัติน่ะค่ะ เดี๋ยวนี้โปรแกรมใหม่ ๆ จะเช็กว่าเครื่องเราเป็นแบบไหน มันเป็นโปรแกรมตัวไหน มันจะดึงตัวนั้นมาติดตั้งให้ แต่มันก็คือ ถ้ามันขึ้นก็ python น่ะ เหมือนกันแล้ว โอเคนะ ก็คือมีอยู่ 2 เครื่องที่เป็น 3.9 แล้วแต่คุณสมบัติของเครื่องที่เราใช้งานนั่นเองนะคะ อาจจะมีหน่วยความจำน้อยกว่านะคะ หรือสเปก Ram Ram หรือ ROM ที่ไม่เท่ากันนิดนึงมันก็จะอัพยังอย่างนี้นะคะ สำหรับวันนี้พอแค่นี้ก่อนติดตั้งเสร็จเรียบร้อยแล้ว แม็กกี้หายไปไหน ขั้นสุดท้ายกำลังจะเสร็จหายไปแล้ว ก็คือทุกคนมีโปรแกรมอยู่ในเครื่องเรียบร้อยแล้ว พร้อมที่จะเรียนได้ โอเคนะคะ สามารถติดตั้งโปรแกรมด้วยตัวเองได้แล้ว เดี๋ยวสัปดาห์นี้พอแค่นี้ สวัสดีค่ะ เสร็จแล้วปิดเครื่องได้เลยค่ะ ปิดโปรแกรมปิดคลาส ออกจากคลาส อย่าลืมออกจาก Google นะลูก มันเล่นกดงงเลยเราอันนี้แหละถูกแล้วหนี้สินเชื่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หลักการเขียนโปรแกรม วันที่ 15 มิ.ย. 2565</dc:title>
  <dc:creator/>
  <cp:keywords/>
  <dcterms:created xsi:type="dcterms:W3CDTF">2022-06-16T03:31:57Z</dcterms:created>
  <dcterms:modified xsi:type="dcterms:W3CDTF">2022-06-16T03: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ถุนายน 2565 เวลา 09.00 น.</vt:lpwstr>
  </property>
  <property fmtid="{D5CDD505-2E9C-101B-9397-08002B2CF9AE}" pid="3" name="subtitle">
    <vt:lpwstr/>
  </property>
</Properties>
</file>